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B92E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  <w:bookmarkStart w:id="0" w:name="_GoBack"/>
      <w:bookmarkEnd w:id="0"/>
    </w:p>
    <w:p w14:paraId="28EFB8D5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0F928219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0295ADD6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33A996C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3A1CA44C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77D7BCD7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2A747E04" w14:textId="3D347C42" w:rsidR="00FE2C4B" w:rsidRDefault="005F6057" w:rsidP="004A5899">
      <w:pPr>
        <w:pStyle w:val="Title"/>
      </w:pPr>
      <w:r>
        <w:t>1.0</w:t>
      </w:r>
      <w:r w:rsidR="009C53BB">
        <w:t>6</w:t>
      </w:r>
      <w:r w:rsidR="00D22342" w:rsidRPr="00D22342">
        <w:t xml:space="preserve"> The Coordinate Plane</w:t>
      </w:r>
    </w:p>
    <w:p w14:paraId="72C36BA6" w14:textId="4582668D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C815CA">
        <w:rPr>
          <w:rFonts w:cstheme="minorHAnsi"/>
        </w:rPr>
        <w:t>60</w:t>
      </w:r>
    </w:p>
    <w:p w14:paraId="4E05A7C1" w14:textId="77777777" w:rsidR="003A4430" w:rsidRPr="00444F34" w:rsidRDefault="003A4430">
      <w:pPr>
        <w:rPr>
          <w:rStyle w:val="Emphasis"/>
        </w:rPr>
      </w:pPr>
    </w:p>
    <w:p w14:paraId="2A442EAC" w14:textId="77777777" w:rsidR="00D22342" w:rsidRPr="00D22342" w:rsidRDefault="00D22342" w:rsidP="00D22342">
      <w:r w:rsidRPr="00D22342">
        <w:t>This task requires you to create a graph. You have several options:</w:t>
      </w:r>
    </w:p>
    <w:p w14:paraId="14BF4505" w14:textId="77777777" w:rsidR="00D22342" w:rsidRPr="00D22342" w:rsidRDefault="00D22342" w:rsidP="00D22342">
      <w:pPr>
        <w:numPr>
          <w:ilvl w:val="0"/>
          <w:numId w:val="6"/>
        </w:numPr>
      </w:pPr>
      <w:r w:rsidRPr="00D22342">
        <w:t xml:space="preserve">Draw the graph by hand, then photograph or scan your graph; </w:t>
      </w:r>
    </w:p>
    <w:p w14:paraId="08C77DB4" w14:textId="77777777" w:rsidR="00D22342" w:rsidRPr="00D22342" w:rsidRDefault="00D22342" w:rsidP="00D22342">
      <w:pPr>
        <w:numPr>
          <w:ilvl w:val="0"/>
          <w:numId w:val="6"/>
        </w:numPr>
      </w:pPr>
      <w:r w:rsidRPr="00D22342">
        <w:t>Use the Microsoft Word or Google Docs drawing tools to graph your data; or</w:t>
      </w:r>
    </w:p>
    <w:p w14:paraId="682E0E4C" w14:textId="77777777" w:rsidR="00D22342" w:rsidRPr="00D22342" w:rsidRDefault="00D22342" w:rsidP="00D22342">
      <w:pPr>
        <w:numPr>
          <w:ilvl w:val="0"/>
          <w:numId w:val="6"/>
        </w:numPr>
      </w:pPr>
      <w:r w:rsidRPr="00D22342">
        <w:t>Use the GeoGebra linked on the Task page of the lesson to create the graph; then, insert a screenshot of the graph into this task.</w:t>
      </w:r>
    </w:p>
    <w:p w14:paraId="49E76462" w14:textId="77777777" w:rsidR="00D22342" w:rsidRPr="00D22342" w:rsidRDefault="00D22342" w:rsidP="00D22342">
      <w:pPr>
        <w:rPr>
          <w:b/>
        </w:rPr>
      </w:pPr>
    </w:p>
    <w:p w14:paraId="4D02D739" w14:textId="0B39A534" w:rsidR="00D22342" w:rsidRPr="00D22342" w:rsidRDefault="00D22342" w:rsidP="00D22342">
      <w:pPr>
        <w:rPr>
          <w:b/>
          <w:bCs/>
        </w:rPr>
      </w:pPr>
      <w:r w:rsidRPr="00D22342">
        <w:rPr>
          <w:b/>
          <w:bCs/>
        </w:rPr>
        <w:t>Plot each of these points. You can use the drawing tools in your word processing application, draw by hand and scan in, or insert a Geo</w:t>
      </w:r>
      <w:r w:rsidR="00831830">
        <w:rPr>
          <w:b/>
          <w:bCs/>
        </w:rPr>
        <w:t>G</w:t>
      </w:r>
      <w:r w:rsidRPr="00D22342">
        <w:rPr>
          <w:b/>
          <w:bCs/>
        </w:rPr>
        <w:t>ebra image. Make sure to label the points with the appropriate letters.</w:t>
      </w:r>
    </w:p>
    <w:p w14:paraId="01077476" w14:textId="5650D5B5" w:rsidR="00D22342" w:rsidRPr="00D22342" w:rsidRDefault="00CB7381" w:rsidP="00D22342">
      <w:r w:rsidRPr="00D22342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A492EA4" wp14:editId="458268F3">
                <wp:simplePos x="0" y="0"/>
                <wp:positionH relativeFrom="column">
                  <wp:posOffset>1352550</wp:posOffset>
                </wp:positionH>
                <wp:positionV relativeFrom="paragraph">
                  <wp:posOffset>20320</wp:posOffset>
                </wp:positionV>
                <wp:extent cx="142875" cy="123825"/>
                <wp:effectExtent l="0" t="0" r="28575" b="28575"/>
                <wp:wrapNone/>
                <wp:docPr id="6" name="Flowchart: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flowChartConnector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05765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6" o:spid="_x0000_s1026" type="#_x0000_t120" style="position:absolute;margin-left:106.5pt;margin-top:1.6pt;width:11.25pt;height:9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" fillcolor="#c00000" strokecolor="#385d8a" strokeweight="2pt">
                <v:path arrowok="t"/>
              </v:shape>
            </w:pict>
          </mc:Fallback>
        </mc:AlternateContent>
      </w:r>
      <w:r w:rsidR="00D22342" w:rsidRPr="00D22342">
        <w:rPr>
          <w:noProof/>
        </w:rPr>
        <w:drawing>
          <wp:anchor distT="0" distB="0" distL="114300" distR="114300" simplePos="0" relativeHeight="251656704" behindDoc="0" locked="0" layoutInCell="1" allowOverlap="1" wp14:anchorId="0E4A4911" wp14:editId="52E1CFBD">
            <wp:simplePos x="0" y="0"/>
            <wp:positionH relativeFrom="column">
              <wp:posOffset>-225631</wp:posOffset>
            </wp:positionH>
            <wp:positionV relativeFrom="paragraph">
              <wp:posOffset>-1319</wp:posOffset>
            </wp:positionV>
            <wp:extent cx="2857500" cy="2895600"/>
            <wp:effectExtent l="0" t="0" r="0" b="0"/>
            <wp:wrapSquare wrapText="bothSides"/>
            <wp:docPr id="3" name="Picture 3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2342" w:rsidRPr="00D22342">
        <w:t xml:space="preserve">1. Point M = (−2, 4)                                                    </w:t>
      </w:r>
    </w:p>
    <w:p w14:paraId="160B82AD" w14:textId="48ED6537" w:rsidR="00D22342" w:rsidRPr="00D22342" w:rsidRDefault="00D22342" w:rsidP="00D22342"/>
    <w:p w14:paraId="52A0D5FA" w14:textId="1010BD9D" w:rsidR="00D22342" w:rsidRPr="00D22342" w:rsidRDefault="00D22342" w:rsidP="00D22342"/>
    <w:p w14:paraId="7F3DC6D3" w14:textId="6D46F0C5" w:rsidR="00D22342" w:rsidRPr="00D22342" w:rsidRDefault="00CB7381" w:rsidP="00D22342">
      <w:r w:rsidRPr="00D22342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EB7933" wp14:editId="036D6C61">
                <wp:simplePos x="0" y="0"/>
                <wp:positionH relativeFrom="column">
                  <wp:posOffset>1295400</wp:posOffset>
                </wp:positionH>
                <wp:positionV relativeFrom="paragraph">
                  <wp:posOffset>18415</wp:posOffset>
                </wp:positionV>
                <wp:extent cx="142875" cy="123825"/>
                <wp:effectExtent l="0" t="0" r="9525" b="9525"/>
                <wp:wrapNone/>
                <wp:docPr id="4" name="Flowchart: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flowChartConnector">
                          <a:avLst/>
                        </a:prstGeom>
                        <a:solidFill>
                          <a:srgbClr val="9BBB59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CD3C9" id="Flowchart: Connector 4" o:spid="_x0000_s1026" type="#_x0000_t120" style="position:absolute;margin-left:102pt;margin-top:1.45pt;width:11.25pt;height:9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" fillcolor="#9bbb59" strokecolor="#385d8a" strokeweight="2pt">
                <v:path arrowok="t"/>
              </v:shape>
            </w:pict>
          </mc:Fallback>
        </mc:AlternateContent>
      </w:r>
      <w:r w:rsidR="00D22342" w:rsidRPr="00D22342">
        <w:t xml:space="preserve">2. Point O = (4, −2) </w:t>
      </w:r>
    </w:p>
    <w:p w14:paraId="00017D80" w14:textId="77777777" w:rsidR="00D22342" w:rsidRPr="00D22342" w:rsidRDefault="00D22342" w:rsidP="00D22342"/>
    <w:p w14:paraId="543839E4" w14:textId="77777777" w:rsidR="00D22342" w:rsidRPr="00D22342" w:rsidRDefault="00D22342" w:rsidP="00D22342"/>
    <w:p w14:paraId="0C11C7FC" w14:textId="77777777" w:rsidR="00D22342" w:rsidRPr="00D22342" w:rsidRDefault="00D22342" w:rsidP="00D22342">
      <w:r w:rsidRPr="00D22342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7FBE8E0" wp14:editId="06218EA7">
                <wp:simplePos x="0" y="0"/>
                <wp:positionH relativeFrom="column">
                  <wp:posOffset>1219200</wp:posOffset>
                </wp:positionH>
                <wp:positionV relativeFrom="paragraph">
                  <wp:posOffset>10795</wp:posOffset>
                </wp:positionV>
                <wp:extent cx="142875" cy="123825"/>
                <wp:effectExtent l="0" t="0" r="9525" b="9525"/>
                <wp:wrapNone/>
                <wp:docPr id="5" name="Flowchart: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0D423" id="Flowchart: Connector 5" o:spid="_x0000_s1026" type="#_x0000_t120" style="position:absolute;margin-left:96pt;margin-top:.85pt;width:11.25pt;height: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" fillcolor="yellow" strokecolor="#385d8a" strokeweight="2pt">
                <v:path arrowok="t"/>
              </v:shape>
            </w:pict>
          </mc:Fallback>
        </mc:AlternateContent>
      </w:r>
      <w:r w:rsidRPr="00D22342">
        <w:t>3. Point N = (4, 2)</w:t>
      </w:r>
    </w:p>
    <w:p w14:paraId="2131BBF5" w14:textId="77777777" w:rsidR="00D22342" w:rsidRPr="00D22342" w:rsidRDefault="00D22342" w:rsidP="00D22342"/>
    <w:p w14:paraId="0C045C55" w14:textId="77777777" w:rsidR="00D22342" w:rsidRPr="00D22342" w:rsidRDefault="00D22342" w:rsidP="00D22342"/>
    <w:p w14:paraId="1E56D072" w14:textId="77777777" w:rsidR="00D22342" w:rsidRPr="00D22342" w:rsidRDefault="00D22342" w:rsidP="00D22342">
      <w:r w:rsidRPr="00D22342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06A55C3" wp14:editId="6444D0DB">
                <wp:simplePos x="0" y="0"/>
                <wp:positionH relativeFrom="column">
                  <wp:posOffset>1333500</wp:posOffset>
                </wp:positionH>
                <wp:positionV relativeFrom="paragraph">
                  <wp:posOffset>24765</wp:posOffset>
                </wp:positionV>
                <wp:extent cx="142875" cy="123825"/>
                <wp:effectExtent l="0" t="0" r="28575" b="28575"/>
                <wp:wrapNone/>
                <wp:docPr id="11" name="Flowchart: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flowChartConnector">
                          <a:avLst/>
                        </a:prstGeom>
                        <a:solidFill>
                          <a:srgbClr val="F79646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65ACB" id="Flowchart: Connector 11" o:spid="_x0000_s1026" type="#_x0000_t120" style="position:absolute;margin-left:105pt;margin-top:1.95pt;width:11.25pt;height:9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" fillcolor="#f79646" strokecolor="#385d8a" strokeweight="2pt">
                <v:path arrowok="t"/>
              </v:shape>
            </w:pict>
          </mc:Fallback>
        </mc:AlternateContent>
      </w:r>
      <w:r w:rsidRPr="00D22342">
        <w:t xml:space="preserve">4. Point E = (−2, −4) </w:t>
      </w:r>
    </w:p>
    <w:p w14:paraId="0387554C" w14:textId="77777777" w:rsidR="00D22342" w:rsidRPr="00D22342" w:rsidRDefault="00D22342" w:rsidP="00D22342"/>
    <w:p w14:paraId="79DFFAB4" w14:textId="47D4CF69" w:rsidR="00D22342" w:rsidRPr="00D22342" w:rsidRDefault="00831830" w:rsidP="00D22342">
      <w:r w:rsidRPr="00D22342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9B4D0B9" wp14:editId="067644E6">
                <wp:simplePos x="0" y="0"/>
                <wp:positionH relativeFrom="column">
                  <wp:posOffset>4086225</wp:posOffset>
                </wp:positionH>
                <wp:positionV relativeFrom="paragraph">
                  <wp:posOffset>181610</wp:posOffset>
                </wp:positionV>
                <wp:extent cx="142875" cy="123825"/>
                <wp:effectExtent l="0" t="0" r="9525" b="9525"/>
                <wp:wrapNone/>
                <wp:docPr id="12" name="Flowchart: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flowChartConnecto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536DC" id="Flowchart: Connector 12" o:spid="_x0000_s1026" type="#_x0000_t120" style="position:absolute;margin-left:321.75pt;margin-top:14.3pt;width:11.25pt;height:9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" fillcolor="#4f81bd" strokecolor="#385d8a" strokeweight="2pt">
                <v:path arrowok="t"/>
              </v:shape>
            </w:pict>
          </mc:Fallback>
        </mc:AlternateContent>
      </w:r>
    </w:p>
    <w:p w14:paraId="20A1D124" w14:textId="5255FCEC" w:rsidR="00D22342" w:rsidRPr="00D22342" w:rsidRDefault="00D22342" w:rsidP="00831830">
      <w:pPr>
        <w:ind w:left="3600" w:firstLine="720"/>
      </w:pPr>
      <w:r w:rsidRPr="00D22342">
        <w:t>5. Point Y = (−2, 0)</w:t>
      </w:r>
    </w:p>
    <w:p w14:paraId="7AE10E64" w14:textId="77777777" w:rsidR="00D22342" w:rsidRPr="00D22342" w:rsidRDefault="00D22342" w:rsidP="00D22342">
      <w:pPr>
        <w:rPr>
          <w:b/>
          <w:bCs/>
        </w:rPr>
      </w:pPr>
      <w:bookmarkStart w:id="1" w:name="_Hlk41641364"/>
    </w:p>
    <w:p w14:paraId="26F21B00" w14:textId="77777777" w:rsidR="00D22342" w:rsidRPr="00D22342" w:rsidRDefault="00D22342" w:rsidP="00D22342">
      <w:pPr>
        <w:rPr>
          <w:b/>
          <w:bCs/>
        </w:rPr>
      </w:pPr>
    </w:p>
    <w:p w14:paraId="31028E77" w14:textId="77777777" w:rsidR="00D22342" w:rsidRPr="00D22342" w:rsidRDefault="00D22342" w:rsidP="00D22342">
      <w:pPr>
        <w:rPr>
          <w:b/>
          <w:bCs/>
        </w:rPr>
      </w:pPr>
    </w:p>
    <w:p w14:paraId="4A203F4D" w14:textId="77777777" w:rsidR="00D22342" w:rsidRPr="00D22342" w:rsidRDefault="00D22342" w:rsidP="00D22342">
      <w:r w:rsidRPr="00D22342">
        <w:rPr>
          <w:noProof/>
        </w:rPr>
        <w:drawing>
          <wp:anchor distT="0" distB="0" distL="114300" distR="114300" simplePos="0" relativeHeight="251654656" behindDoc="0" locked="0" layoutInCell="1" allowOverlap="1" wp14:anchorId="0D9DB895" wp14:editId="76BEED3D">
            <wp:simplePos x="0" y="0"/>
            <wp:positionH relativeFrom="column">
              <wp:posOffset>3044190</wp:posOffset>
            </wp:positionH>
            <wp:positionV relativeFrom="paragraph">
              <wp:posOffset>54437</wp:posOffset>
            </wp:positionV>
            <wp:extent cx="2824480" cy="2620010"/>
            <wp:effectExtent l="0" t="0" r="0" b="8890"/>
            <wp:wrapSquare wrapText="bothSides"/>
            <wp:docPr id="2" name="Picture 12" descr="coordinate graph with points F, R, I, D, A, and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3" r="5824" b="4696"/>
                    <a:stretch/>
                  </pic:blipFill>
                  <pic:spPr bwMode="auto">
                    <a:xfrm>
                      <a:off x="0" y="0"/>
                      <a:ext cx="2824480" cy="262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2342">
        <w:rPr>
          <w:b/>
          <w:bCs/>
        </w:rPr>
        <w:t>Find the coordinates for each point in this coordinate plane.</w:t>
      </w:r>
      <w:r w:rsidRPr="00D22342">
        <w:rPr>
          <w:bCs/>
        </w:rPr>
        <w:t xml:space="preserve">  </w:t>
      </w:r>
      <w:bookmarkEnd w:id="1"/>
      <w:r w:rsidRPr="00D22342">
        <w:rPr>
          <w:bCs/>
        </w:rPr>
        <w:tab/>
      </w:r>
      <w:r w:rsidRPr="00D22342">
        <w:rPr>
          <w:bCs/>
        </w:rPr>
        <w:tab/>
      </w:r>
      <w:r w:rsidRPr="00D22342">
        <w:rPr>
          <w:bCs/>
        </w:rPr>
        <w:tab/>
      </w:r>
    </w:p>
    <w:p w14:paraId="52293F2B" w14:textId="77777777" w:rsidR="00D22342" w:rsidRPr="00D22342" w:rsidRDefault="00D22342" w:rsidP="00D22342">
      <w:r w:rsidRPr="00D22342">
        <w:t xml:space="preserve">6. Point F = </w:t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1369386E" w14:textId="77777777" w:rsidR="00D22342" w:rsidRPr="00D22342" w:rsidRDefault="00D22342" w:rsidP="00D22342">
      <w:r w:rsidRPr="00D22342">
        <w:t xml:space="preserve">7. Point R = </w:t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46A68557" w14:textId="77777777" w:rsidR="00D22342" w:rsidRPr="00D22342" w:rsidRDefault="00D22342" w:rsidP="00D22342">
      <w:r w:rsidRPr="00D22342">
        <w:t xml:space="preserve">8. Point I = </w:t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7D5628FA" w14:textId="77777777" w:rsidR="00D22342" w:rsidRPr="00D22342" w:rsidRDefault="00D22342" w:rsidP="00D22342">
      <w:r w:rsidRPr="00D22342">
        <w:t xml:space="preserve">9. Point D = </w:t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6D6EFEDF" w14:textId="77777777" w:rsidR="00D22342" w:rsidRPr="00D22342" w:rsidRDefault="00D22342" w:rsidP="00D22342">
      <w:r w:rsidRPr="00D22342">
        <w:t xml:space="preserve">10. Point A = </w:t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56349B2F" w14:textId="77777777" w:rsidR="00D22342" w:rsidRPr="00D22342" w:rsidRDefault="00D22342" w:rsidP="00D22342">
      <w:pPr>
        <w:rPr>
          <w:u w:val="single"/>
        </w:rPr>
      </w:pPr>
      <w:r w:rsidRPr="00D22342">
        <w:t xml:space="preserve">11. Point Y = </w:t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3B3242C0" w14:textId="77777777" w:rsidR="00D22342" w:rsidRPr="00D22342" w:rsidRDefault="00D22342" w:rsidP="00D22342">
      <w:pPr>
        <w:rPr>
          <w:u w:val="single"/>
        </w:rPr>
      </w:pPr>
    </w:p>
    <w:p w14:paraId="12379014" w14:textId="77777777" w:rsidR="00D22342" w:rsidRPr="00D22342" w:rsidRDefault="00D22342" w:rsidP="00D22342">
      <w:pPr>
        <w:rPr>
          <w:b/>
          <w:bCs/>
        </w:rPr>
      </w:pPr>
    </w:p>
    <w:p w14:paraId="789EF7F3" w14:textId="77777777" w:rsidR="00D22342" w:rsidRPr="00D22342" w:rsidRDefault="00D22342" w:rsidP="00D22342">
      <w:pPr>
        <w:rPr>
          <w:b/>
        </w:rPr>
      </w:pPr>
      <w:r w:rsidRPr="00D22342">
        <w:rPr>
          <w:b/>
          <w:bCs/>
        </w:rPr>
        <w:t xml:space="preserve">Name the quadrant or on which axis would you locate each point. </w:t>
      </w:r>
    </w:p>
    <w:p w14:paraId="059B1752" w14:textId="77777777" w:rsidR="00D22342" w:rsidRPr="00D22342" w:rsidRDefault="00D22342" w:rsidP="00D22342">
      <w:pPr>
        <w:numPr>
          <w:ilvl w:val="0"/>
          <w:numId w:val="5"/>
        </w:numPr>
        <w:rPr>
          <w:b/>
        </w:rPr>
      </w:pPr>
      <w:r w:rsidRPr="00D22342">
        <w:t xml:space="preserve"> (−10, 6)</w:t>
      </w:r>
    </w:p>
    <w:p w14:paraId="29DA69F3" w14:textId="77777777" w:rsidR="00D22342" w:rsidRPr="00D22342" w:rsidRDefault="00D22342" w:rsidP="00D22342">
      <w:pPr>
        <w:ind w:firstLine="720"/>
        <w:rPr>
          <w:b/>
        </w:rPr>
      </w:pP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3B1F5BDB" w14:textId="77777777" w:rsidR="00D22342" w:rsidRPr="00D22342" w:rsidRDefault="00D22342" w:rsidP="00D22342">
      <w:pPr>
        <w:numPr>
          <w:ilvl w:val="0"/>
          <w:numId w:val="5"/>
        </w:numPr>
      </w:pPr>
      <w:r w:rsidRPr="00D22342">
        <w:t xml:space="preserve"> (−12, 0)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  <w:r w:rsidRPr="00D22342">
        <w:rPr>
          <w:u w:val="single"/>
        </w:rPr>
        <w:br/>
      </w:r>
    </w:p>
    <w:p w14:paraId="3D13AC76" w14:textId="77777777" w:rsidR="00D22342" w:rsidRPr="00D22342" w:rsidRDefault="00D22342" w:rsidP="00D22342">
      <w:pPr>
        <w:numPr>
          <w:ilvl w:val="0"/>
          <w:numId w:val="5"/>
        </w:numPr>
      </w:pPr>
      <w:r w:rsidRPr="00D22342">
        <w:t xml:space="preserve"> (8, −18)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  <w:r w:rsidRPr="00D22342">
        <w:rPr>
          <w:u w:val="single"/>
        </w:rPr>
        <w:br/>
      </w:r>
    </w:p>
    <w:p w14:paraId="36CC04C8" w14:textId="77777777" w:rsidR="00D22342" w:rsidRPr="00D22342" w:rsidRDefault="00D22342" w:rsidP="00D22342">
      <w:pPr>
        <w:numPr>
          <w:ilvl w:val="0"/>
          <w:numId w:val="5"/>
        </w:numPr>
      </w:pPr>
      <w:r w:rsidRPr="00D22342">
        <w:t xml:space="preserve"> (0, 30)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  <w:r w:rsidRPr="00D22342">
        <w:rPr>
          <w:u w:val="single"/>
        </w:rPr>
        <w:br/>
      </w:r>
    </w:p>
    <w:p w14:paraId="4BE0454C" w14:textId="77777777" w:rsidR="00D22342" w:rsidRPr="00D22342" w:rsidRDefault="00D22342" w:rsidP="00D22342">
      <w:pPr>
        <w:numPr>
          <w:ilvl w:val="0"/>
          <w:numId w:val="5"/>
        </w:numPr>
      </w:pPr>
      <w:r w:rsidRPr="00D22342">
        <w:t xml:space="preserve"> (−3, −8)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75CF49E0" w14:textId="77777777" w:rsidR="00D22342" w:rsidRPr="00D22342" w:rsidRDefault="00D22342" w:rsidP="00D22342">
      <w:pPr>
        <w:rPr>
          <w:bCs/>
        </w:rPr>
      </w:pPr>
    </w:p>
    <w:p w14:paraId="2C520B57" w14:textId="77777777" w:rsidR="00D22342" w:rsidRPr="00D22342" w:rsidRDefault="00D22342" w:rsidP="00D22342">
      <w:pPr>
        <w:rPr>
          <w:bCs/>
        </w:rPr>
      </w:pPr>
    </w:p>
    <w:p w14:paraId="6289D0E9" w14:textId="77777777" w:rsidR="00D22342" w:rsidRPr="00D22342" w:rsidRDefault="00D22342" w:rsidP="00D22342">
      <w:pPr>
        <w:rPr>
          <w:b/>
        </w:rPr>
      </w:pPr>
      <w:bookmarkStart w:id="2" w:name="_Hlk41641281"/>
      <w:r w:rsidRPr="00D22342">
        <w:rPr>
          <w:b/>
          <w:bCs/>
        </w:rPr>
        <w:t>Complete each statement.</w:t>
      </w:r>
    </w:p>
    <w:bookmarkEnd w:id="2"/>
    <w:p w14:paraId="5C205F59" w14:textId="77777777" w:rsidR="00D22342" w:rsidRPr="00D22342" w:rsidRDefault="00D22342" w:rsidP="00D22342">
      <w:pPr>
        <w:numPr>
          <w:ilvl w:val="0"/>
          <w:numId w:val="4"/>
        </w:numPr>
      </w:pPr>
      <w:r w:rsidRPr="00D22342">
        <w:t xml:space="preserve">If the </w:t>
      </w:r>
      <w:r w:rsidRPr="00D22342">
        <w:rPr>
          <w:i/>
        </w:rPr>
        <w:t>x</w:t>
      </w:r>
      <w:r w:rsidRPr="00D22342">
        <w:t xml:space="preserve">−coordinate and the </w:t>
      </w:r>
      <w:r w:rsidRPr="00D22342">
        <w:rPr>
          <w:i/>
        </w:rPr>
        <w:t>y</w:t>
      </w:r>
      <w:r w:rsidRPr="00D22342">
        <w:t xml:space="preserve">−coordinate of an ordered pair are positive, the ordered pair is in which Quadrant? 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60F6B7F7" w14:textId="77777777" w:rsidR="00D22342" w:rsidRPr="00D22342" w:rsidRDefault="00D22342" w:rsidP="00D22342"/>
    <w:p w14:paraId="73FC6860" w14:textId="77777777" w:rsidR="00D22342" w:rsidRPr="00D22342" w:rsidRDefault="00D22342" w:rsidP="00D22342">
      <w:pPr>
        <w:numPr>
          <w:ilvl w:val="0"/>
          <w:numId w:val="4"/>
        </w:numPr>
      </w:pPr>
      <w:r w:rsidRPr="00D22342">
        <w:lastRenderedPageBreak/>
        <w:t xml:space="preserve">If the </w:t>
      </w:r>
      <w:r w:rsidRPr="00D22342">
        <w:rPr>
          <w:i/>
        </w:rPr>
        <w:t>x</w:t>
      </w:r>
      <w:r w:rsidRPr="00D22342">
        <w:t xml:space="preserve">−coordinate of an ordered pair is negative, and the </w:t>
      </w:r>
      <w:r w:rsidRPr="00D22342">
        <w:rPr>
          <w:i/>
        </w:rPr>
        <w:t>y</w:t>
      </w:r>
      <w:r w:rsidRPr="00D22342">
        <w:t xml:space="preserve">−coordinate is positive, the ordered pair is in which Quadrant? 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353D2F6D" w14:textId="77777777" w:rsidR="00D22342" w:rsidRPr="00D22342" w:rsidRDefault="00D22342" w:rsidP="00D22342"/>
    <w:p w14:paraId="07512884" w14:textId="77777777" w:rsidR="00D22342" w:rsidRPr="00D22342" w:rsidRDefault="00D22342" w:rsidP="00D22342">
      <w:pPr>
        <w:numPr>
          <w:ilvl w:val="0"/>
          <w:numId w:val="4"/>
        </w:numPr>
      </w:pPr>
      <w:r w:rsidRPr="00D22342">
        <w:t xml:space="preserve">The </w:t>
      </w:r>
      <w:r w:rsidRPr="00D22342">
        <w:rPr>
          <w:i/>
        </w:rPr>
        <w:t>x</w:t>
      </w:r>
      <w:r w:rsidRPr="00D22342">
        <w:t xml:space="preserve">−coordinate is zero and the </w:t>
      </w:r>
      <w:r w:rsidRPr="00D22342">
        <w:rPr>
          <w:i/>
        </w:rPr>
        <w:t>y</w:t>
      </w:r>
      <w:r w:rsidRPr="00D22342">
        <w:t>−coordinate is negative. Is the point in Quadrant III? Explain.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p w14:paraId="4F8C011B" w14:textId="77777777" w:rsidR="00D22342" w:rsidRPr="00D22342" w:rsidRDefault="00D22342" w:rsidP="00D22342"/>
    <w:p w14:paraId="55C0E643" w14:textId="31D25251" w:rsidR="003A4430" w:rsidRPr="00D22342" w:rsidRDefault="00D22342" w:rsidP="00D22342">
      <w:pPr>
        <w:numPr>
          <w:ilvl w:val="0"/>
          <w:numId w:val="4"/>
        </w:numPr>
        <w:rPr>
          <w:rStyle w:val="Strong"/>
          <w:b w:val="0"/>
          <w:bCs w:val="0"/>
        </w:rPr>
      </w:pPr>
      <w:r w:rsidRPr="00D22342">
        <w:t xml:space="preserve">The </w:t>
      </w:r>
      <w:r w:rsidRPr="00D22342">
        <w:rPr>
          <w:i/>
        </w:rPr>
        <w:t>y</w:t>
      </w:r>
      <w:r w:rsidRPr="00D22342">
        <w:t xml:space="preserve">−coordinate is zero and the </w:t>
      </w:r>
      <w:r w:rsidRPr="00D22342">
        <w:rPr>
          <w:i/>
        </w:rPr>
        <w:t>x</w:t>
      </w:r>
      <w:r w:rsidRPr="00D22342">
        <w:t>−coordinate is negative. Is the point in Quadrant II? Explain.</w:t>
      </w:r>
      <w:r w:rsidRPr="00D22342">
        <w:br/>
      </w:r>
      <w:r w:rsidRPr="00D22342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2342">
        <w:rPr>
          <w:u w:val="single"/>
        </w:rPr>
        <w:instrText xml:space="preserve"> FORMTEXT </w:instrText>
      </w:r>
      <w:r w:rsidRPr="00D22342">
        <w:rPr>
          <w:u w:val="single"/>
        </w:rPr>
      </w:r>
      <w:r w:rsidRPr="00D22342">
        <w:rPr>
          <w:u w:val="single"/>
        </w:rPr>
        <w:fldChar w:fldCharType="separate"/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rPr>
          <w:u w:val="single"/>
        </w:rPr>
        <w:t> </w:t>
      </w:r>
      <w:r w:rsidRPr="00D22342">
        <w:fldChar w:fldCharType="end"/>
      </w:r>
    </w:p>
    <w:sectPr w:rsidR="003A4430" w:rsidRPr="00D22342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0D48F" w14:textId="77777777" w:rsidR="00644F07" w:rsidRDefault="00644F07" w:rsidP="009A4D15">
      <w:pPr>
        <w:spacing w:after="0" w:line="240" w:lineRule="auto"/>
      </w:pPr>
      <w:r>
        <w:separator/>
      </w:r>
    </w:p>
  </w:endnote>
  <w:endnote w:type="continuationSeparator" w:id="0">
    <w:p w14:paraId="5E0EAA07" w14:textId="77777777" w:rsidR="00644F07" w:rsidRDefault="00644F07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FB8F4" w14:textId="362256CF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4D50CA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10831" w14:textId="77777777" w:rsidR="00644F07" w:rsidRDefault="00644F07" w:rsidP="009A4D15">
      <w:pPr>
        <w:spacing w:after="0" w:line="240" w:lineRule="auto"/>
      </w:pPr>
      <w:r>
        <w:separator/>
      </w:r>
    </w:p>
  </w:footnote>
  <w:footnote w:type="continuationSeparator" w:id="0">
    <w:p w14:paraId="29EA4042" w14:textId="77777777" w:rsidR="00644F07" w:rsidRDefault="00644F07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D3BCA"/>
    <w:multiLevelType w:val="hybridMultilevel"/>
    <w:tmpl w:val="CFBAC1A6"/>
    <w:lvl w:ilvl="0" w:tplc="14A66A7E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E4B7DD2"/>
    <w:multiLevelType w:val="hybridMultilevel"/>
    <w:tmpl w:val="4A36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567CCE"/>
    <w:multiLevelType w:val="hybridMultilevel"/>
    <w:tmpl w:val="54F24012"/>
    <w:lvl w:ilvl="0" w:tplc="6A2224C6">
      <w:start w:val="1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TI1sLQ0MTQzNTVR0lEKTi0uzszPAykwrAUAp2DJuiwAAAA="/>
  </w:docVars>
  <w:rsids>
    <w:rsidRoot w:val="000B05A8"/>
    <w:rsid w:val="000133D6"/>
    <w:rsid w:val="000B05A8"/>
    <w:rsid w:val="00122A8A"/>
    <w:rsid w:val="001C1938"/>
    <w:rsid w:val="001C26EC"/>
    <w:rsid w:val="001E2489"/>
    <w:rsid w:val="0022531D"/>
    <w:rsid w:val="002C2B59"/>
    <w:rsid w:val="002D4A7F"/>
    <w:rsid w:val="003A4430"/>
    <w:rsid w:val="00444F34"/>
    <w:rsid w:val="004A5899"/>
    <w:rsid w:val="004B47DD"/>
    <w:rsid w:val="004D50CA"/>
    <w:rsid w:val="004D52B8"/>
    <w:rsid w:val="005033C6"/>
    <w:rsid w:val="00525A3A"/>
    <w:rsid w:val="005F6057"/>
    <w:rsid w:val="0063711B"/>
    <w:rsid w:val="00644BDA"/>
    <w:rsid w:val="00644F07"/>
    <w:rsid w:val="006521D4"/>
    <w:rsid w:val="00674529"/>
    <w:rsid w:val="006E2340"/>
    <w:rsid w:val="007A1BE9"/>
    <w:rsid w:val="00831830"/>
    <w:rsid w:val="008A5BB1"/>
    <w:rsid w:val="00954641"/>
    <w:rsid w:val="009939AB"/>
    <w:rsid w:val="009A4D15"/>
    <w:rsid w:val="009C53BB"/>
    <w:rsid w:val="009D5192"/>
    <w:rsid w:val="00A27B1D"/>
    <w:rsid w:val="00A7599E"/>
    <w:rsid w:val="00A7700C"/>
    <w:rsid w:val="00A85900"/>
    <w:rsid w:val="00AB3F6B"/>
    <w:rsid w:val="00AF7E0D"/>
    <w:rsid w:val="00B1100B"/>
    <w:rsid w:val="00B17D56"/>
    <w:rsid w:val="00B345A7"/>
    <w:rsid w:val="00B46DA1"/>
    <w:rsid w:val="00B83431"/>
    <w:rsid w:val="00BB60CD"/>
    <w:rsid w:val="00BE5B3C"/>
    <w:rsid w:val="00BF06C8"/>
    <w:rsid w:val="00C815CA"/>
    <w:rsid w:val="00CB7381"/>
    <w:rsid w:val="00CB7383"/>
    <w:rsid w:val="00CF4174"/>
    <w:rsid w:val="00D22342"/>
    <w:rsid w:val="00D376DE"/>
    <w:rsid w:val="00D73322"/>
    <w:rsid w:val="00DB1563"/>
    <w:rsid w:val="00E21068"/>
    <w:rsid w:val="00FB7F8F"/>
    <w:rsid w:val="00FC44AE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D1395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.05 The Coordinate Plane</vt:lpstr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06 The Coordinate Plane</dc:title>
  <dc:creator>ACCESS</dc:creator>
  <cp:lastModifiedBy>Paige, Christine</cp:lastModifiedBy>
  <cp:revision>23</cp:revision>
  <dcterms:created xsi:type="dcterms:W3CDTF">2017-01-23T22:06:00Z</dcterms:created>
  <dcterms:modified xsi:type="dcterms:W3CDTF">2021-01-27T22:36:00Z</dcterms:modified>
</cp:coreProperties>
</file>